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58A8" w:rsidRDefault="006F58A8" w:rsidP="006F58A8">
      <w:pPr>
        <w:pStyle w:val="FirstParagraph"/>
        <w:jc w:val="center"/>
      </w:pPr>
      <w:r>
        <w:rPr>
          <w:noProof/>
          <w:lang w:val="en-GB" w:eastAsia="en-GB"/>
        </w:rPr>
        <w:drawing>
          <wp:inline distT="0" distB="0" distL="0" distR="0" wp14:anchorId="1C17BD63">
            <wp:extent cx="1323975" cy="11144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114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F58A8" w:rsidRDefault="006F58A8">
      <w:pPr>
        <w:pStyle w:val="FirstParagraph"/>
      </w:pPr>
    </w:p>
    <w:p w:rsidR="00FD5A2B" w:rsidRDefault="00971A44" w:rsidP="006F58A8">
      <w:pPr>
        <w:pStyle w:val="FirstParagraph"/>
        <w:jc w:val="center"/>
        <w:rPr>
          <w:b/>
          <w:u w:val="single"/>
        </w:rPr>
      </w:pPr>
      <w:r w:rsidRPr="006F58A8">
        <w:rPr>
          <w:b/>
          <w:u w:val="single"/>
        </w:rPr>
        <w:t>Adaptive</w:t>
      </w:r>
      <w:r w:rsidR="002C024E">
        <w:rPr>
          <w:b/>
          <w:u w:val="single"/>
        </w:rPr>
        <w:t xml:space="preserve"> Teaching Ideas for </w:t>
      </w:r>
      <w:r w:rsidR="00971F28">
        <w:rPr>
          <w:b/>
          <w:u w:val="single"/>
        </w:rPr>
        <w:t>PSHE</w:t>
      </w:r>
    </w:p>
    <w:p w:rsidR="00971F28" w:rsidRDefault="00971F28" w:rsidP="00971F28">
      <w:pPr>
        <w:pStyle w:val="BodyText"/>
      </w:pPr>
    </w:p>
    <w:p w:rsidR="00971F28" w:rsidRDefault="00971F28" w:rsidP="00971F28">
      <w:pPr>
        <w:pStyle w:val="BodyText"/>
        <w:numPr>
          <w:ilvl w:val="0"/>
          <w:numId w:val="3"/>
        </w:numPr>
      </w:pPr>
      <w:r>
        <w:t>Talk/whisper to teddy during circle time rather than aloud to whole class.</w:t>
      </w:r>
    </w:p>
    <w:p w:rsidR="00971F28" w:rsidRDefault="00971F28" w:rsidP="00971F28">
      <w:pPr>
        <w:pStyle w:val="BodyText"/>
        <w:numPr>
          <w:ilvl w:val="0"/>
          <w:numId w:val="3"/>
        </w:numPr>
      </w:pPr>
      <w:r>
        <w:t>Role play</w:t>
      </w:r>
    </w:p>
    <w:p w:rsidR="00971F28" w:rsidRDefault="00971F28" w:rsidP="00971F28">
      <w:pPr>
        <w:pStyle w:val="BodyText"/>
        <w:numPr>
          <w:ilvl w:val="0"/>
          <w:numId w:val="3"/>
        </w:numPr>
      </w:pPr>
      <w:r>
        <w:t>Videos</w:t>
      </w:r>
    </w:p>
    <w:p w:rsidR="00971F28" w:rsidRDefault="00971F28" w:rsidP="00971F28">
      <w:pPr>
        <w:pStyle w:val="BodyText"/>
        <w:numPr>
          <w:ilvl w:val="0"/>
          <w:numId w:val="3"/>
        </w:numPr>
      </w:pPr>
      <w:r>
        <w:t>Visitors (</w:t>
      </w:r>
      <w:proofErr w:type="spellStart"/>
      <w:r>
        <w:t>eg</w:t>
      </w:r>
      <w:proofErr w:type="spellEnd"/>
      <w:r>
        <w:t>. NSPCC)</w:t>
      </w:r>
    </w:p>
    <w:p w:rsidR="00971F28" w:rsidRDefault="00971F28" w:rsidP="00971F28">
      <w:pPr>
        <w:pStyle w:val="BodyText"/>
        <w:numPr>
          <w:ilvl w:val="0"/>
          <w:numId w:val="3"/>
        </w:numPr>
      </w:pPr>
      <w:r>
        <w:t>A day in the life of activities.</w:t>
      </w:r>
    </w:p>
    <w:p w:rsidR="00971F28" w:rsidRDefault="00971F28" w:rsidP="00971F28">
      <w:pPr>
        <w:pStyle w:val="BodyText"/>
        <w:numPr>
          <w:ilvl w:val="0"/>
          <w:numId w:val="3"/>
        </w:numPr>
      </w:pPr>
      <w:r>
        <w:t>Check-ins.</w:t>
      </w:r>
    </w:p>
    <w:p w:rsidR="00971F28" w:rsidRDefault="00971F28" w:rsidP="00971F28">
      <w:pPr>
        <w:pStyle w:val="BodyText"/>
        <w:numPr>
          <w:ilvl w:val="0"/>
          <w:numId w:val="3"/>
        </w:numPr>
      </w:pPr>
      <w:r>
        <w:t>Paired / group work.</w:t>
      </w:r>
    </w:p>
    <w:p w:rsidR="00971F28" w:rsidRDefault="00971F28" w:rsidP="00971F28">
      <w:pPr>
        <w:pStyle w:val="BodyText"/>
        <w:numPr>
          <w:ilvl w:val="0"/>
          <w:numId w:val="3"/>
        </w:numPr>
      </w:pPr>
      <w:r>
        <w:t>Stem sentences.</w:t>
      </w:r>
    </w:p>
    <w:p w:rsidR="00971F28" w:rsidRPr="00971F28" w:rsidRDefault="00971F28" w:rsidP="00971F28">
      <w:pPr>
        <w:pStyle w:val="BodyText"/>
        <w:numPr>
          <w:ilvl w:val="0"/>
          <w:numId w:val="3"/>
        </w:numPr>
      </w:pPr>
      <w:r>
        <w:t>Scaffolds for activities.</w:t>
      </w:r>
      <w:bookmarkStart w:id="0" w:name="_GoBack"/>
      <w:bookmarkEnd w:id="0"/>
    </w:p>
    <w:p w:rsidR="00FD5A2B" w:rsidRDefault="00FD5A2B"/>
    <w:p w:rsidR="00FD5A2B" w:rsidRDefault="00FD5A2B">
      <w:pPr>
        <w:pStyle w:val="FirstParagraph"/>
      </w:pPr>
    </w:p>
    <w:sectPr w:rsidR="00FD5A2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7706C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4571B9B"/>
    <w:multiLevelType w:val="hybridMultilevel"/>
    <w:tmpl w:val="70C25B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C31ECA"/>
    <w:multiLevelType w:val="hybridMultilevel"/>
    <w:tmpl w:val="56BE3F48"/>
    <w:lvl w:ilvl="0" w:tplc="A7620A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D5A2B"/>
    <w:rsid w:val="002874F7"/>
    <w:rsid w:val="002C024E"/>
    <w:rsid w:val="003C0717"/>
    <w:rsid w:val="006F58A8"/>
    <w:rsid w:val="007B3712"/>
    <w:rsid w:val="007E7898"/>
    <w:rsid w:val="00971A44"/>
    <w:rsid w:val="00971F28"/>
    <w:rsid w:val="00CC51B7"/>
    <w:rsid w:val="00FD5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E4130"/>
  <w15:docId w15:val="{59D5DFD3-DCF1-44FC-A469-E9A1FE929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</Words>
  <Characters>2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sley Burgess</dc:creator>
  <cp:keywords/>
  <cp:lastModifiedBy>Kate Holland</cp:lastModifiedBy>
  <cp:revision>2</cp:revision>
  <dcterms:created xsi:type="dcterms:W3CDTF">2026-01-17T17:42:00Z</dcterms:created>
  <dcterms:modified xsi:type="dcterms:W3CDTF">2026-01-17T17:42:00Z</dcterms:modified>
</cp:coreProperties>
</file>